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ana Barbachyns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bachyns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8 Westley Lane West Dundee, IL, USA 601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yana_bm@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81645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mytr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4/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my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